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466"/>
        <w:tblOverlap w:val="never"/>
        <w:tblW w:w="0" w:type="auto"/>
        <w:tblLook w:val="04A0" w:firstRow="1" w:lastRow="0" w:firstColumn="1" w:lastColumn="0" w:noHBand="0" w:noVBand="1"/>
      </w:tblPr>
      <w:tblGrid>
        <w:gridCol w:w="985"/>
        <w:gridCol w:w="3780"/>
        <w:gridCol w:w="696"/>
        <w:gridCol w:w="1280"/>
        <w:gridCol w:w="1256"/>
      </w:tblGrid>
      <w:tr w:rsidR="00F80AE0" w:rsidRPr="00F80AE0" w:rsidTr="009B42BB">
        <w:trPr>
          <w:trHeight w:val="616"/>
        </w:trPr>
        <w:tc>
          <w:tcPr>
            <w:tcW w:w="985" w:type="dxa"/>
          </w:tcPr>
          <w:p w:rsidR="00F80AE0" w:rsidRPr="004166D0" w:rsidRDefault="00F80AE0" w:rsidP="009B18E3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166D0">
              <w:rPr>
                <w:rFonts w:ascii="Times New Roman" w:hAnsi="Times New Roman" w:cs="Times New Roman"/>
                <w:b/>
                <w:sz w:val="26"/>
                <w:szCs w:val="26"/>
              </w:rPr>
              <w:t>Date</w:t>
            </w:r>
          </w:p>
        </w:tc>
        <w:tc>
          <w:tcPr>
            <w:tcW w:w="3780" w:type="dxa"/>
          </w:tcPr>
          <w:p w:rsidR="00F80AE0" w:rsidRPr="004166D0" w:rsidRDefault="00F80AE0" w:rsidP="009B18E3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166D0">
              <w:rPr>
                <w:rFonts w:ascii="Times New Roman" w:hAnsi="Times New Roman" w:cs="Times New Roman"/>
                <w:b/>
                <w:sz w:val="26"/>
                <w:szCs w:val="26"/>
              </w:rPr>
              <w:t>Accounts</w:t>
            </w:r>
          </w:p>
        </w:tc>
        <w:tc>
          <w:tcPr>
            <w:tcW w:w="696" w:type="dxa"/>
          </w:tcPr>
          <w:p w:rsidR="00F80AE0" w:rsidRPr="004166D0" w:rsidRDefault="00F80AE0" w:rsidP="009B18E3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166D0">
              <w:rPr>
                <w:rFonts w:ascii="Times New Roman" w:hAnsi="Times New Roman" w:cs="Times New Roman"/>
                <w:b/>
                <w:sz w:val="26"/>
                <w:szCs w:val="26"/>
              </w:rPr>
              <w:t>Ref</w:t>
            </w:r>
          </w:p>
        </w:tc>
        <w:tc>
          <w:tcPr>
            <w:tcW w:w="1280" w:type="dxa"/>
          </w:tcPr>
          <w:p w:rsidR="00F80AE0" w:rsidRDefault="00F80AE0" w:rsidP="009B18E3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166D0">
              <w:rPr>
                <w:rFonts w:ascii="Times New Roman" w:hAnsi="Times New Roman" w:cs="Times New Roman"/>
                <w:b/>
                <w:sz w:val="26"/>
                <w:szCs w:val="26"/>
              </w:rPr>
              <w:t>Debit</w:t>
            </w:r>
          </w:p>
          <w:p w:rsidR="00F83537" w:rsidRPr="004166D0" w:rsidRDefault="00F83537" w:rsidP="009B18E3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($)</w:t>
            </w:r>
          </w:p>
        </w:tc>
        <w:tc>
          <w:tcPr>
            <w:tcW w:w="1256" w:type="dxa"/>
          </w:tcPr>
          <w:p w:rsidR="00F80AE0" w:rsidRDefault="00F80AE0" w:rsidP="009B18E3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4166D0">
              <w:rPr>
                <w:rFonts w:ascii="Times New Roman" w:hAnsi="Times New Roman" w:cs="Times New Roman"/>
                <w:b/>
                <w:sz w:val="26"/>
                <w:szCs w:val="26"/>
              </w:rPr>
              <w:t>Credit</w:t>
            </w:r>
          </w:p>
          <w:p w:rsidR="00F83537" w:rsidRPr="004166D0" w:rsidRDefault="00F83537" w:rsidP="009B18E3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($)</w:t>
            </w:r>
          </w:p>
        </w:tc>
      </w:tr>
      <w:tr w:rsidR="00F80AE0" w:rsidRPr="00F80AE0" w:rsidTr="009B42BB">
        <w:trPr>
          <w:trHeight w:val="754"/>
        </w:trPr>
        <w:tc>
          <w:tcPr>
            <w:tcW w:w="985" w:type="dxa"/>
          </w:tcPr>
          <w:p w:rsidR="00F80AE0" w:rsidRPr="00F80AE0" w:rsidRDefault="00D10948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pril-1</w:t>
            </w:r>
          </w:p>
        </w:tc>
        <w:tc>
          <w:tcPr>
            <w:tcW w:w="3780" w:type="dxa"/>
          </w:tcPr>
          <w:p w:rsidR="008425CD" w:rsidRPr="00F83537" w:rsidRDefault="00521A6C" w:rsidP="009B18E3">
            <w:pPr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F83537">
              <w:rPr>
                <w:rFonts w:ascii="Times New Roman" w:hAnsi="Times New Roman" w:cs="Times New Roman"/>
                <w:sz w:val="26"/>
                <w:szCs w:val="26"/>
              </w:rPr>
              <w:t>Cash Dr</w:t>
            </w:r>
          </w:p>
          <w:p w:rsidR="00521A6C" w:rsidRPr="00F83537" w:rsidRDefault="00521A6C" w:rsidP="009B18E3">
            <w:pPr>
              <w:jc w:val="both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83537">
              <w:rPr>
                <w:rFonts w:ascii="Times New Roman" w:hAnsi="Times New Roman" w:cs="Times New Roman"/>
                <w:sz w:val="26"/>
                <w:szCs w:val="26"/>
              </w:rPr>
              <w:t xml:space="preserve">     Capital Cr</w:t>
            </w:r>
          </w:p>
        </w:tc>
        <w:tc>
          <w:tcPr>
            <w:tcW w:w="696" w:type="dxa"/>
          </w:tcPr>
          <w:p w:rsidR="00F80AE0" w:rsidRDefault="00CA6ED9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01</w:t>
            </w:r>
          </w:p>
          <w:p w:rsidR="00CA6ED9" w:rsidRPr="00F80AE0" w:rsidRDefault="00CA6ED9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01</w:t>
            </w:r>
          </w:p>
        </w:tc>
        <w:tc>
          <w:tcPr>
            <w:tcW w:w="1280" w:type="dxa"/>
          </w:tcPr>
          <w:p w:rsidR="00F80AE0" w:rsidRPr="00F80AE0" w:rsidRDefault="00521A6C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0,000</w:t>
            </w:r>
          </w:p>
        </w:tc>
        <w:tc>
          <w:tcPr>
            <w:tcW w:w="1256" w:type="dxa"/>
          </w:tcPr>
          <w:p w:rsidR="008425CD" w:rsidRDefault="008425CD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521A6C" w:rsidRPr="00F80AE0" w:rsidRDefault="00521A6C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0,000</w:t>
            </w:r>
          </w:p>
        </w:tc>
      </w:tr>
      <w:tr w:rsidR="00F80AE0" w:rsidRPr="00F80AE0" w:rsidTr="009B42BB">
        <w:trPr>
          <w:trHeight w:val="754"/>
        </w:trPr>
        <w:tc>
          <w:tcPr>
            <w:tcW w:w="985" w:type="dxa"/>
          </w:tcPr>
          <w:p w:rsidR="00F80AE0" w:rsidRPr="00F80AE0" w:rsidRDefault="00F83537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” - </w:t>
            </w:r>
            <w:r w:rsidR="00521A6C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3780" w:type="dxa"/>
          </w:tcPr>
          <w:p w:rsidR="008425CD" w:rsidRPr="00F83537" w:rsidRDefault="00521A6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F83537">
              <w:rPr>
                <w:rFonts w:ascii="Times New Roman" w:hAnsi="Times New Roman" w:cs="Times New Roman"/>
                <w:sz w:val="26"/>
                <w:szCs w:val="26"/>
              </w:rPr>
              <w:t>Rent Expense Dr</w:t>
            </w:r>
          </w:p>
          <w:p w:rsidR="00521A6C" w:rsidRPr="00F83537" w:rsidRDefault="00521A6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F83537">
              <w:rPr>
                <w:rFonts w:ascii="Times New Roman" w:hAnsi="Times New Roman" w:cs="Times New Roman"/>
                <w:sz w:val="26"/>
                <w:szCs w:val="26"/>
              </w:rPr>
              <w:t xml:space="preserve">      Cash Cr</w:t>
            </w:r>
          </w:p>
          <w:p w:rsidR="00521A6C" w:rsidRPr="00F83537" w:rsidRDefault="00521A6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F83537">
              <w:rPr>
                <w:rFonts w:ascii="Times New Roman" w:hAnsi="Times New Roman" w:cs="Times New Roman"/>
                <w:sz w:val="26"/>
                <w:szCs w:val="26"/>
              </w:rPr>
              <w:t xml:space="preserve">     </w:t>
            </w:r>
          </w:p>
        </w:tc>
        <w:tc>
          <w:tcPr>
            <w:tcW w:w="696" w:type="dxa"/>
          </w:tcPr>
          <w:p w:rsidR="00F80AE0" w:rsidRDefault="0018017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729</w:t>
            </w:r>
          </w:p>
          <w:p w:rsidR="0018017C" w:rsidRPr="00F80AE0" w:rsidRDefault="0018017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01</w:t>
            </w:r>
          </w:p>
        </w:tc>
        <w:tc>
          <w:tcPr>
            <w:tcW w:w="1280" w:type="dxa"/>
          </w:tcPr>
          <w:p w:rsidR="00F80AE0" w:rsidRPr="00F80AE0" w:rsidRDefault="00521A6C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,500</w:t>
            </w:r>
          </w:p>
        </w:tc>
        <w:tc>
          <w:tcPr>
            <w:tcW w:w="1256" w:type="dxa"/>
          </w:tcPr>
          <w:p w:rsidR="008425CD" w:rsidRDefault="008425CD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521A6C" w:rsidRPr="00F80AE0" w:rsidRDefault="00521A6C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,500</w:t>
            </w:r>
          </w:p>
        </w:tc>
      </w:tr>
      <w:tr w:rsidR="00F80AE0" w:rsidRPr="00F80AE0" w:rsidTr="009B42BB">
        <w:trPr>
          <w:trHeight w:val="754"/>
        </w:trPr>
        <w:tc>
          <w:tcPr>
            <w:tcW w:w="985" w:type="dxa"/>
          </w:tcPr>
          <w:p w:rsidR="00F80AE0" w:rsidRPr="00F80AE0" w:rsidRDefault="00F83537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”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- </w:t>
            </w:r>
            <w:r w:rsidR="00521A6C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3780" w:type="dxa"/>
          </w:tcPr>
          <w:p w:rsidR="008425CD" w:rsidRPr="00F83537" w:rsidRDefault="00521A6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F83537">
              <w:rPr>
                <w:rFonts w:ascii="Times New Roman" w:hAnsi="Times New Roman" w:cs="Times New Roman"/>
                <w:sz w:val="26"/>
                <w:szCs w:val="26"/>
              </w:rPr>
              <w:t>Supplies Dr</w:t>
            </w:r>
          </w:p>
          <w:p w:rsidR="00521A6C" w:rsidRPr="00F83537" w:rsidRDefault="00521A6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F83537">
              <w:rPr>
                <w:rFonts w:ascii="Times New Roman" w:hAnsi="Times New Roman" w:cs="Times New Roman"/>
                <w:sz w:val="26"/>
                <w:szCs w:val="26"/>
              </w:rPr>
              <w:t xml:space="preserve">      Accounts Payable</w:t>
            </w:r>
            <w:r w:rsidR="00E00032" w:rsidRPr="00F83537">
              <w:rPr>
                <w:rFonts w:ascii="Times New Roman" w:hAnsi="Times New Roman" w:cs="Times New Roman"/>
                <w:sz w:val="26"/>
                <w:szCs w:val="26"/>
              </w:rPr>
              <w:t xml:space="preserve"> Cr</w:t>
            </w:r>
          </w:p>
        </w:tc>
        <w:tc>
          <w:tcPr>
            <w:tcW w:w="696" w:type="dxa"/>
          </w:tcPr>
          <w:p w:rsidR="00F80AE0" w:rsidRDefault="0018017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26</w:t>
            </w:r>
          </w:p>
          <w:p w:rsidR="0018017C" w:rsidRPr="00F80AE0" w:rsidRDefault="0018017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01</w:t>
            </w:r>
          </w:p>
        </w:tc>
        <w:tc>
          <w:tcPr>
            <w:tcW w:w="1280" w:type="dxa"/>
          </w:tcPr>
          <w:p w:rsidR="00F80AE0" w:rsidRPr="00F80AE0" w:rsidRDefault="00521A6C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4,000</w:t>
            </w:r>
          </w:p>
        </w:tc>
        <w:tc>
          <w:tcPr>
            <w:tcW w:w="1256" w:type="dxa"/>
          </w:tcPr>
          <w:p w:rsidR="008425CD" w:rsidRDefault="008425CD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521A6C" w:rsidRPr="00F80AE0" w:rsidRDefault="00521A6C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4,000</w:t>
            </w:r>
          </w:p>
        </w:tc>
      </w:tr>
      <w:tr w:rsidR="00F80AE0" w:rsidRPr="00F80AE0" w:rsidTr="009B42BB">
        <w:trPr>
          <w:trHeight w:val="754"/>
        </w:trPr>
        <w:tc>
          <w:tcPr>
            <w:tcW w:w="985" w:type="dxa"/>
          </w:tcPr>
          <w:p w:rsidR="00F80AE0" w:rsidRPr="00F80AE0" w:rsidRDefault="00F83537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”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- </w:t>
            </w:r>
            <w:r w:rsidR="00521A6C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3780" w:type="dxa"/>
          </w:tcPr>
          <w:p w:rsidR="008425CD" w:rsidRPr="00F83537" w:rsidRDefault="00E00032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F83537">
              <w:rPr>
                <w:rFonts w:ascii="Times New Roman" w:hAnsi="Times New Roman" w:cs="Times New Roman"/>
                <w:sz w:val="26"/>
                <w:szCs w:val="26"/>
              </w:rPr>
              <w:t>Accounts receivable Dr</w:t>
            </w:r>
          </w:p>
          <w:p w:rsidR="00E00032" w:rsidRPr="00F83537" w:rsidRDefault="00E00032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F83537">
              <w:rPr>
                <w:rFonts w:ascii="Times New Roman" w:hAnsi="Times New Roman" w:cs="Times New Roman"/>
                <w:sz w:val="26"/>
                <w:szCs w:val="26"/>
              </w:rPr>
              <w:t xml:space="preserve">      Service Revenue Cr</w:t>
            </w:r>
          </w:p>
        </w:tc>
        <w:tc>
          <w:tcPr>
            <w:tcW w:w="696" w:type="dxa"/>
          </w:tcPr>
          <w:p w:rsidR="00F80AE0" w:rsidRDefault="0018017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12</w:t>
            </w:r>
          </w:p>
          <w:p w:rsidR="0018017C" w:rsidRPr="00F80AE0" w:rsidRDefault="0018017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400</w:t>
            </w:r>
          </w:p>
        </w:tc>
        <w:tc>
          <w:tcPr>
            <w:tcW w:w="1280" w:type="dxa"/>
          </w:tcPr>
          <w:p w:rsidR="00F80AE0" w:rsidRPr="00F80AE0" w:rsidRDefault="00E00032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5,100</w:t>
            </w:r>
          </w:p>
        </w:tc>
        <w:tc>
          <w:tcPr>
            <w:tcW w:w="1256" w:type="dxa"/>
          </w:tcPr>
          <w:p w:rsidR="008425CD" w:rsidRDefault="008425CD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E00032" w:rsidRPr="00F80AE0" w:rsidRDefault="00E00032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5,100</w:t>
            </w:r>
          </w:p>
        </w:tc>
      </w:tr>
      <w:tr w:rsidR="00F80AE0" w:rsidRPr="00F80AE0" w:rsidTr="009B42BB">
        <w:trPr>
          <w:trHeight w:val="754"/>
        </w:trPr>
        <w:tc>
          <w:tcPr>
            <w:tcW w:w="985" w:type="dxa"/>
          </w:tcPr>
          <w:p w:rsidR="00F80AE0" w:rsidRPr="00F80AE0" w:rsidRDefault="00F83537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”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</w:t>
            </w:r>
            <w:r w:rsidR="00E00032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3780" w:type="dxa"/>
          </w:tcPr>
          <w:p w:rsidR="008425CD" w:rsidRPr="00F83537" w:rsidRDefault="00E00032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F83537">
              <w:rPr>
                <w:rFonts w:ascii="Times New Roman" w:hAnsi="Times New Roman" w:cs="Times New Roman"/>
                <w:sz w:val="26"/>
                <w:szCs w:val="26"/>
              </w:rPr>
              <w:t>Cash Dr</w:t>
            </w:r>
          </w:p>
          <w:p w:rsidR="00E00032" w:rsidRPr="00F83537" w:rsidRDefault="00E00032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F83537">
              <w:rPr>
                <w:rFonts w:ascii="Times New Roman" w:hAnsi="Times New Roman" w:cs="Times New Roman"/>
                <w:sz w:val="26"/>
                <w:szCs w:val="26"/>
              </w:rPr>
              <w:t xml:space="preserve">      Unearned Service Revenue Cr</w:t>
            </w:r>
          </w:p>
        </w:tc>
        <w:tc>
          <w:tcPr>
            <w:tcW w:w="696" w:type="dxa"/>
          </w:tcPr>
          <w:p w:rsidR="00F80AE0" w:rsidRDefault="0018017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01</w:t>
            </w:r>
          </w:p>
          <w:p w:rsidR="0018017C" w:rsidRPr="00F80AE0" w:rsidRDefault="0018017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09</w:t>
            </w:r>
          </w:p>
        </w:tc>
        <w:tc>
          <w:tcPr>
            <w:tcW w:w="1280" w:type="dxa"/>
          </w:tcPr>
          <w:p w:rsidR="00F80AE0" w:rsidRPr="00F80AE0" w:rsidRDefault="00E00032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,000</w:t>
            </w:r>
          </w:p>
        </w:tc>
        <w:tc>
          <w:tcPr>
            <w:tcW w:w="1256" w:type="dxa"/>
          </w:tcPr>
          <w:p w:rsidR="008425CD" w:rsidRDefault="008425CD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E00032" w:rsidRPr="00F80AE0" w:rsidRDefault="00E00032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,000</w:t>
            </w:r>
          </w:p>
        </w:tc>
      </w:tr>
      <w:tr w:rsidR="00F80AE0" w:rsidRPr="00F80AE0" w:rsidTr="009B42BB">
        <w:trPr>
          <w:trHeight w:val="754"/>
        </w:trPr>
        <w:tc>
          <w:tcPr>
            <w:tcW w:w="985" w:type="dxa"/>
          </w:tcPr>
          <w:p w:rsidR="00F80AE0" w:rsidRPr="00F80AE0" w:rsidRDefault="00F83537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”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</w:t>
            </w:r>
            <w:r w:rsidR="00E00032">
              <w:rPr>
                <w:rFonts w:ascii="Times New Roman" w:hAnsi="Times New Roman" w:cs="Times New Roman"/>
                <w:sz w:val="26"/>
                <w:szCs w:val="26"/>
              </w:rPr>
              <w:t>20</w:t>
            </w:r>
          </w:p>
        </w:tc>
        <w:tc>
          <w:tcPr>
            <w:tcW w:w="3780" w:type="dxa"/>
          </w:tcPr>
          <w:p w:rsidR="008425CD" w:rsidRPr="00F83537" w:rsidRDefault="00E00032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F83537">
              <w:rPr>
                <w:rFonts w:ascii="Times New Roman" w:hAnsi="Times New Roman" w:cs="Times New Roman"/>
                <w:sz w:val="26"/>
                <w:szCs w:val="26"/>
              </w:rPr>
              <w:t>Cash Dr</w:t>
            </w:r>
          </w:p>
          <w:p w:rsidR="00E00032" w:rsidRPr="00F83537" w:rsidRDefault="00E00032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F83537">
              <w:rPr>
                <w:rFonts w:ascii="Times New Roman" w:hAnsi="Times New Roman" w:cs="Times New Roman"/>
                <w:sz w:val="26"/>
                <w:szCs w:val="26"/>
              </w:rPr>
              <w:t xml:space="preserve">      Service Revenue Cr</w:t>
            </w:r>
          </w:p>
        </w:tc>
        <w:tc>
          <w:tcPr>
            <w:tcW w:w="696" w:type="dxa"/>
          </w:tcPr>
          <w:p w:rsidR="00F80AE0" w:rsidRDefault="0018017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01</w:t>
            </w:r>
          </w:p>
          <w:p w:rsidR="0018017C" w:rsidRPr="00F80AE0" w:rsidRDefault="0018017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400</w:t>
            </w:r>
          </w:p>
        </w:tc>
        <w:tc>
          <w:tcPr>
            <w:tcW w:w="1280" w:type="dxa"/>
          </w:tcPr>
          <w:p w:rsidR="00F80AE0" w:rsidRPr="00F80AE0" w:rsidRDefault="00E00032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,100</w:t>
            </w:r>
          </w:p>
        </w:tc>
        <w:tc>
          <w:tcPr>
            <w:tcW w:w="1256" w:type="dxa"/>
          </w:tcPr>
          <w:p w:rsidR="008425CD" w:rsidRDefault="008425CD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E00032" w:rsidRPr="00F80AE0" w:rsidRDefault="00E00032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,100</w:t>
            </w:r>
          </w:p>
        </w:tc>
      </w:tr>
      <w:tr w:rsidR="00F80AE0" w:rsidRPr="00F80AE0" w:rsidTr="009B42BB">
        <w:trPr>
          <w:trHeight w:val="754"/>
        </w:trPr>
        <w:tc>
          <w:tcPr>
            <w:tcW w:w="985" w:type="dxa"/>
            <w:tcBorders>
              <w:bottom w:val="single" w:sz="4" w:space="0" w:color="auto"/>
            </w:tcBorders>
          </w:tcPr>
          <w:p w:rsidR="00F80AE0" w:rsidRPr="00F80AE0" w:rsidRDefault="00F83537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”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- </w:t>
            </w:r>
            <w:r w:rsidR="00E00032">
              <w:rPr>
                <w:rFonts w:ascii="Times New Roman" w:hAnsi="Times New Roman" w:cs="Times New Roman"/>
                <w:sz w:val="26"/>
                <w:szCs w:val="26"/>
              </w:rPr>
              <w:t>30</w:t>
            </w: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:rsidR="008425CD" w:rsidRPr="00F83537" w:rsidRDefault="00E00032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F83537">
              <w:rPr>
                <w:rFonts w:ascii="Times New Roman" w:hAnsi="Times New Roman" w:cs="Times New Roman"/>
                <w:sz w:val="26"/>
                <w:szCs w:val="26"/>
              </w:rPr>
              <w:t>Salary Expense Dr</w:t>
            </w:r>
          </w:p>
          <w:p w:rsidR="00E00032" w:rsidRPr="00F83537" w:rsidRDefault="00E00032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F83537">
              <w:rPr>
                <w:rFonts w:ascii="Times New Roman" w:hAnsi="Times New Roman" w:cs="Times New Roman"/>
                <w:sz w:val="26"/>
                <w:szCs w:val="26"/>
              </w:rPr>
              <w:t xml:space="preserve">      Cash Cr</w:t>
            </w:r>
          </w:p>
        </w:tc>
        <w:tc>
          <w:tcPr>
            <w:tcW w:w="696" w:type="dxa"/>
            <w:tcBorders>
              <w:bottom w:val="single" w:sz="4" w:space="0" w:color="auto"/>
            </w:tcBorders>
          </w:tcPr>
          <w:p w:rsidR="00F80AE0" w:rsidRDefault="0018017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726</w:t>
            </w:r>
          </w:p>
          <w:p w:rsidR="0018017C" w:rsidRPr="00F80AE0" w:rsidRDefault="0018017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01</w:t>
            </w:r>
          </w:p>
        </w:tc>
        <w:tc>
          <w:tcPr>
            <w:tcW w:w="1280" w:type="dxa"/>
            <w:tcBorders>
              <w:bottom w:val="single" w:sz="4" w:space="0" w:color="auto"/>
            </w:tcBorders>
          </w:tcPr>
          <w:p w:rsidR="00F80AE0" w:rsidRPr="00F80AE0" w:rsidRDefault="00E00032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,800</w:t>
            </w: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:rsidR="008425CD" w:rsidRDefault="008425CD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E00032" w:rsidRPr="00F80AE0" w:rsidRDefault="00E00032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,800</w:t>
            </w:r>
          </w:p>
        </w:tc>
      </w:tr>
      <w:tr w:rsidR="00F80AE0" w:rsidRPr="00F80AE0" w:rsidTr="009B42BB">
        <w:trPr>
          <w:trHeight w:val="754"/>
        </w:trPr>
        <w:tc>
          <w:tcPr>
            <w:tcW w:w="985" w:type="dxa"/>
            <w:tcBorders>
              <w:bottom w:val="single" w:sz="4" w:space="0" w:color="auto"/>
            </w:tcBorders>
          </w:tcPr>
          <w:p w:rsidR="00F80AE0" w:rsidRPr="00F80AE0" w:rsidRDefault="00F83537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”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- </w:t>
            </w:r>
            <w:r w:rsidR="00E00032">
              <w:rPr>
                <w:rFonts w:ascii="Times New Roman" w:hAnsi="Times New Roman" w:cs="Times New Roman"/>
                <w:sz w:val="26"/>
                <w:szCs w:val="26"/>
              </w:rPr>
              <w:t>30</w:t>
            </w:r>
          </w:p>
        </w:tc>
        <w:tc>
          <w:tcPr>
            <w:tcW w:w="3780" w:type="dxa"/>
            <w:tcBorders>
              <w:bottom w:val="single" w:sz="4" w:space="0" w:color="auto"/>
            </w:tcBorders>
          </w:tcPr>
          <w:p w:rsidR="008425CD" w:rsidRPr="00F83537" w:rsidRDefault="00E00032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F83537">
              <w:rPr>
                <w:rFonts w:ascii="Times New Roman" w:hAnsi="Times New Roman" w:cs="Times New Roman"/>
                <w:sz w:val="26"/>
                <w:szCs w:val="26"/>
              </w:rPr>
              <w:t>Accounts Payable Dr</w:t>
            </w:r>
          </w:p>
          <w:p w:rsidR="00E00032" w:rsidRPr="00F83537" w:rsidRDefault="00E00032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F83537">
              <w:rPr>
                <w:rFonts w:ascii="Times New Roman" w:hAnsi="Times New Roman" w:cs="Times New Roman"/>
                <w:sz w:val="26"/>
                <w:szCs w:val="26"/>
              </w:rPr>
              <w:t xml:space="preserve">      Cash Cr</w:t>
            </w:r>
          </w:p>
        </w:tc>
        <w:tc>
          <w:tcPr>
            <w:tcW w:w="696" w:type="dxa"/>
            <w:tcBorders>
              <w:bottom w:val="single" w:sz="4" w:space="0" w:color="auto"/>
            </w:tcBorders>
          </w:tcPr>
          <w:p w:rsidR="00F80AE0" w:rsidRDefault="0018017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01</w:t>
            </w:r>
          </w:p>
          <w:p w:rsidR="0018017C" w:rsidRPr="00F80AE0" w:rsidRDefault="0018017C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01</w:t>
            </w:r>
            <w:bookmarkStart w:id="0" w:name="_GoBack"/>
            <w:bookmarkEnd w:id="0"/>
          </w:p>
        </w:tc>
        <w:tc>
          <w:tcPr>
            <w:tcW w:w="1280" w:type="dxa"/>
            <w:tcBorders>
              <w:bottom w:val="single" w:sz="4" w:space="0" w:color="auto"/>
            </w:tcBorders>
          </w:tcPr>
          <w:p w:rsidR="00F80AE0" w:rsidRPr="00F80AE0" w:rsidRDefault="00E00032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,600</w:t>
            </w: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:rsidR="008425CD" w:rsidRDefault="008425CD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:rsidR="00E00032" w:rsidRPr="00F80AE0" w:rsidRDefault="00E00032" w:rsidP="00F83537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,600</w:t>
            </w:r>
          </w:p>
        </w:tc>
      </w:tr>
      <w:tr w:rsidR="00F80AE0" w:rsidRPr="00F80AE0" w:rsidTr="009B42BB">
        <w:trPr>
          <w:trHeight w:val="754"/>
        </w:trPr>
        <w:tc>
          <w:tcPr>
            <w:tcW w:w="9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80AE0" w:rsidRPr="00F80AE0" w:rsidTr="009B42BB">
        <w:trPr>
          <w:trHeight w:val="754"/>
        </w:trPr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80AE0" w:rsidRPr="00F80AE0" w:rsidTr="009B42BB">
        <w:trPr>
          <w:trHeight w:val="754"/>
        </w:trPr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80AE0" w:rsidRPr="00F80AE0" w:rsidTr="009B42BB">
        <w:trPr>
          <w:trHeight w:val="754"/>
        </w:trPr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80AE0" w:rsidRPr="00F80AE0" w:rsidTr="009B42BB">
        <w:trPr>
          <w:trHeight w:val="754"/>
        </w:trPr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80AE0" w:rsidRPr="00F80AE0" w:rsidTr="009B42BB">
        <w:trPr>
          <w:trHeight w:val="787"/>
        </w:trPr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696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</w:tcPr>
          <w:p w:rsidR="00F80AE0" w:rsidRPr="00F80AE0" w:rsidRDefault="00F80AE0" w:rsidP="009B18E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:rsidR="00B24BAC" w:rsidRPr="00F80AE0" w:rsidRDefault="007211F6" w:rsidP="00F80AE0">
      <w:pPr>
        <w:rPr>
          <w:rFonts w:ascii="Times New Roman" w:hAnsi="Times New Roman" w:cs="Times New Roman"/>
          <w:sz w:val="26"/>
          <w:szCs w:val="26"/>
        </w:rPr>
      </w:pPr>
      <w:r w:rsidRPr="00F80AE0"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9525</wp:posOffset>
            </wp:positionV>
            <wp:extent cx="1714500" cy="519049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r cr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5190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0AE0" w:rsidRPr="00F80AE0">
        <w:rPr>
          <w:rFonts w:ascii="Times New Roman" w:hAnsi="Times New Roman" w:cs="Times New Roman"/>
          <w:sz w:val="26"/>
          <w:szCs w:val="26"/>
        </w:rPr>
        <w:br w:type="textWrapping" w:clear="all"/>
      </w:r>
    </w:p>
    <w:sectPr w:rsidR="00B24BAC" w:rsidRPr="00F80A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GwNLU0N7AwMbdQ0lEKTi0uzszPAykwrgUAUYVVGCwAAAA="/>
  </w:docVars>
  <w:rsids>
    <w:rsidRoot w:val="00F80AE0"/>
    <w:rsid w:val="00170409"/>
    <w:rsid w:val="0018017C"/>
    <w:rsid w:val="00230AE9"/>
    <w:rsid w:val="003514A1"/>
    <w:rsid w:val="004166D0"/>
    <w:rsid w:val="00521A6C"/>
    <w:rsid w:val="005264EF"/>
    <w:rsid w:val="0058446F"/>
    <w:rsid w:val="00597D9A"/>
    <w:rsid w:val="005B0933"/>
    <w:rsid w:val="00634D0C"/>
    <w:rsid w:val="00685E85"/>
    <w:rsid w:val="006C041C"/>
    <w:rsid w:val="0070619B"/>
    <w:rsid w:val="007211F6"/>
    <w:rsid w:val="00751817"/>
    <w:rsid w:val="007A3FDB"/>
    <w:rsid w:val="008425CD"/>
    <w:rsid w:val="009143E0"/>
    <w:rsid w:val="009B18E3"/>
    <w:rsid w:val="009B42BB"/>
    <w:rsid w:val="00A44F88"/>
    <w:rsid w:val="00B10470"/>
    <w:rsid w:val="00B24BAC"/>
    <w:rsid w:val="00CA6ED9"/>
    <w:rsid w:val="00D10948"/>
    <w:rsid w:val="00E00032"/>
    <w:rsid w:val="00ED7360"/>
    <w:rsid w:val="00F80AE0"/>
    <w:rsid w:val="00F813F7"/>
    <w:rsid w:val="00F83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F4B24"/>
  <w15:docId w15:val="{BD7CA7AA-8C74-4253-A027-CA059D34A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80A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80A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0AE0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C</cp:lastModifiedBy>
  <cp:revision>8</cp:revision>
  <dcterms:created xsi:type="dcterms:W3CDTF">2021-07-26T03:27:00Z</dcterms:created>
  <dcterms:modified xsi:type="dcterms:W3CDTF">2021-08-02T18:26:00Z</dcterms:modified>
</cp:coreProperties>
</file>